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473380" w14:textId="39D8B7D7" w:rsidR="0058643F" w:rsidRPr="00192B79" w:rsidRDefault="0058643F" w:rsidP="0058643F">
      <w:pPr>
        <w:spacing w:after="0"/>
        <w:jc w:val="center"/>
        <w:rPr>
          <w:b/>
          <w:sz w:val="32"/>
          <w:szCs w:val="32"/>
          <w:lang w:val="sr-Cyrl-CS"/>
        </w:rPr>
      </w:pPr>
      <w:r w:rsidRPr="00192B79">
        <w:rPr>
          <w:b/>
          <w:sz w:val="32"/>
          <w:szCs w:val="32"/>
          <w:lang w:val="sr-Cyrl-CS"/>
        </w:rPr>
        <w:t xml:space="preserve">АКАДМИЈА СТРУКОВНИХ СТУДИЈА </w:t>
      </w:r>
      <w:r>
        <w:rPr>
          <w:b/>
          <w:sz w:val="32"/>
          <w:szCs w:val="32"/>
          <w:lang w:val="sr-Cyrl-CS"/>
        </w:rPr>
        <w:t>ШАБАЦ</w:t>
      </w:r>
    </w:p>
    <w:p w14:paraId="138F8826" w14:textId="77777777" w:rsidR="0058643F" w:rsidRDefault="0058643F" w:rsidP="0058643F">
      <w:pPr>
        <w:spacing w:after="0"/>
        <w:jc w:val="center"/>
        <w:rPr>
          <w:lang w:val="sr-Cyrl-CS"/>
        </w:rPr>
      </w:pPr>
      <w:r w:rsidRPr="00192B79">
        <w:rPr>
          <w:b/>
          <w:sz w:val="32"/>
          <w:szCs w:val="32"/>
          <w:lang w:val="sr-Cyrl-CS"/>
        </w:rPr>
        <w:t>Одсек за медицинске и пословно-технолошке студије</w:t>
      </w:r>
    </w:p>
    <w:p w14:paraId="0466DAB2" w14:textId="77777777" w:rsidR="0058643F" w:rsidRPr="0058643F" w:rsidRDefault="0058643F" w:rsidP="0058643F">
      <w:pPr>
        <w:spacing w:after="0"/>
        <w:jc w:val="center"/>
        <w:rPr>
          <w:b/>
          <w:lang w:val="sr-Cyrl-CS"/>
        </w:rPr>
      </w:pPr>
      <w:r>
        <w:rPr>
          <w:lang w:val="sr-Cyrl-CS"/>
        </w:rPr>
        <w:t>најављује</w:t>
      </w:r>
    </w:p>
    <w:p w14:paraId="78E09DAD" w14:textId="04A3F460" w:rsidR="0058643F" w:rsidRDefault="0058643F" w:rsidP="0058643F">
      <w:pPr>
        <w:spacing w:after="0"/>
        <w:jc w:val="center"/>
        <w:rPr>
          <w:b/>
          <w:sz w:val="28"/>
          <w:szCs w:val="28"/>
          <w:lang w:val="sr-Cyrl-CS"/>
        </w:rPr>
      </w:pPr>
      <w:r w:rsidRPr="004D1E43">
        <w:rPr>
          <w:b/>
          <w:sz w:val="28"/>
          <w:szCs w:val="28"/>
          <w:lang w:val="sr-Cyrl-CS"/>
        </w:rPr>
        <w:t xml:space="preserve">О Д Б Р А Н </w:t>
      </w:r>
      <w:r>
        <w:rPr>
          <w:b/>
          <w:sz w:val="28"/>
          <w:szCs w:val="28"/>
          <w:lang w:val="sr-Cyrl-CS"/>
        </w:rPr>
        <w:t>А</w:t>
      </w:r>
      <w:r w:rsidRPr="004D1E43">
        <w:rPr>
          <w:b/>
          <w:sz w:val="28"/>
          <w:szCs w:val="28"/>
          <w:lang w:val="sr-Cyrl-CS"/>
        </w:rPr>
        <w:t xml:space="preserve">   З А В Р Ш Н </w:t>
      </w:r>
      <w:r>
        <w:rPr>
          <w:b/>
          <w:sz w:val="28"/>
          <w:szCs w:val="28"/>
          <w:lang w:val="sr-Cyrl-CS"/>
        </w:rPr>
        <w:t>ОГ</w:t>
      </w:r>
      <w:r w:rsidRPr="004D1E43">
        <w:rPr>
          <w:b/>
          <w:sz w:val="28"/>
          <w:szCs w:val="28"/>
          <w:lang w:val="sr-Cyrl-CS"/>
        </w:rPr>
        <w:t xml:space="preserve">   Р А Д </w:t>
      </w:r>
      <w:r>
        <w:rPr>
          <w:b/>
          <w:sz w:val="28"/>
          <w:szCs w:val="28"/>
          <w:lang w:val="sr-Cyrl-CS"/>
        </w:rPr>
        <w:t>А</w:t>
      </w:r>
    </w:p>
    <w:p w14:paraId="20E2C78A" w14:textId="370DC99B" w:rsidR="008562F8" w:rsidRDefault="008562F8" w:rsidP="0058643F">
      <w:pPr>
        <w:spacing w:after="0"/>
        <w:jc w:val="center"/>
        <w:rPr>
          <w:b/>
          <w:sz w:val="28"/>
          <w:szCs w:val="28"/>
          <w:lang w:val="sr-Cyrl-CS"/>
        </w:rPr>
      </w:pPr>
    </w:p>
    <w:p w14:paraId="26FC1C4C" w14:textId="199691DC" w:rsidR="008562F8" w:rsidRDefault="008562F8" w:rsidP="0058643F">
      <w:pPr>
        <w:spacing w:after="0"/>
        <w:jc w:val="center"/>
        <w:rPr>
          <w:b/>
          <w:sz w:val="28"/>
          <w:szCs w:val="28"/>
          <w:lang w:val="sr-Cyrl-CS"/>
        </w:rPr>
      </w:pPr>
    </w:p>
    <w:p w14:paraId="40667638" w14:textId="51F3564B" w:rsidR="008562F8" w:rsidRDefault="008562F8" w:rsidP="0058643F">
      <w:pPr>
        <w:spacing w:after="0"/>
        <w:jc w:val="center"/>
        <w:rPr>
          <w:b/>
          <w:sz w:val="28"/>
          <w:szCs w:val="28"/>
          <w:lang w:val="sr-Cyrl-CS"/>
        </w:rPr>
      </w:pPr>
    </w:p>
    <w:p w14:paraId="4529F1E3" w14:textId="77777777" w:rsidR="008562F8" w:rsidRPr="004D1E43" w:rsidRDefault="008562F8" w:rsidP="008562F8">
      <w:pPr>
        <w:spacing w:after="0"/>
        <w:rPr>
          <w:b/>
          <w:sz w:val="28"/>
          <w:szCs w:val="28"/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58643F" w14:paraId="44507588" w14:textId="77777777" w:rsidTr="00185C1E">
        <w:tc>
          <w:tcPr>
            <w:tcW w:w="3085" w:type="dxa"/>
          </w:tcPr>
          <w:p w14:paraId="5C0DECD5" w14:textId="77777777" w:rsidR="0058643F" w:rsidRDefault="0058643F" w:rsidP="00185C1E">
            <w:pPr>
              <w:rPr>
                <w:lang w:val="sr-Cyrl-CS"/>
              </w:rPr>
            </w:pPr>
            <w:bookmarkStart w:id="0" w:name="_Hlk42082667"/>
            <w:r>
              <w:rPr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1D43924E" w14:textId="1F078769" w:rsidR="0058643F" w:rsidRPr="00B91B77" w:rsidRDefault="00B91B77" w:rsidP="00272806">
            <w:pPr>
              <w:rPr>
                <w:lang w:val="sr-Cyrl-RS"/>
              </w:rPr>
            </w:pPr>
            <w:r>
              <w:rPr>
                <w:lang w:val="sr-Cyrl-RS"/>
              </w:rPr>
              <w:t>Милошевић Жаклина</w:t>
            </w:r>
          </w:p>
        </w:tc>
      </w:tr>
      <w:tr w:rsidR="0058643F" w14:paraId="17AE258D" w14:textId="77777777" w:rsidTr="00185C1E">
        <w:tc>
          <w:tcPr>
            <w:tcW w:w="3085" w:type="dxa"/>
          </w:tcPr>
          <w:p w14:paraId="5DB9A8EA" w14:textId="77777777" w:rsidR="0058643F" w:rsidRDefault="0058643F" w:rsidP="00185C1E">
            <w:pPr>
              <w:rPr>
                <w:lang w:val="sr-Cyrl-CS"/>
              </w:rPr>
            </w:pPr>
            <w:r>
              <w:rPr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3691EFED" w14:textId="1C831F87" w:rsidR="0058643F" w:rsidRPr="002A14F1" w:rsidRDefault="002A14F1" w:rsidP="00185C1E">
            <w:pPr>
              <w:rPr>
                <w:lang w:val="en-US"/>
              </w:rPr>
            </w:pPr>
            <w:r>
              <w:rPr>
                <w:lang w:val="sr-Cyrl-CS"/>
              </w:rPr>
              <w:t>Коришћење</w:t>
            </w:r>
            <w:r>
              <w:rPr>
                <w:lang w:val="en-US"/>
              </w:rPr>
              <w:t xml:space="preserve"> Python-a</w:t>
            </w:r>
            <w:r>
              <w:rPr>
                <w:lang w:val="sr-Cyrl-CS"/>
              </w:rPr>
              <w:t xml:space="preserve"> за програмирање псеудослучајних вредности</w:t>
            </w:r>
          </w:p>
        </w:tc>
      </w:tr>
      <w:tr w:rsidR="0058643F" w14:paraId="03501179" w14:textId="77777777" w:rsidTr="00185C1E">
        <w:tc>
          <w:tcPr>
            <w:tcW w:w="3085" w:type="dxa"/>
          </w:tcPr>
          <w:p w14:paraId="0EE34C85" w14:textId="77777777" w:rsidR="0058643F" w:rsidRDefault="0058643F" w:rsidP="00185C1E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40FB49EE" w14:textId="15E60FF5" w:rsidR="0058643F" w:rsidRDefault="0025297D" w:rsidP="005D2A36">
            <w:pPr>
              <w:rPr>
                <w:lang w:val="sr-Cyrl-CS"/>
              </w:rPr>
            </w:pPr>
            <w:r>
              <w:rPr>
                <w:lang w:val="sr-Cyrl-CS"/>
              </w:rPr>
              <w:t>10.</w:t>
            </w:r>
            <w:r w:rsidR="00B91B77">
              <w:rPr>
                <w:lang w:val="sr-Cyrl-CS"/>
              </w:rPr>
              <w:t>00</w:t>
            </w:r>
          </w:p>
        </w:tc>
      </w:tr>
      <w:tr w:rsidR="0058643F" w14:paraId="1BF6CF36" w14:textId="77777777" w:rsidTr="00185C1E">
        <w:tc>
          <w:tcPr>
            <w:tcW w:w="3085" w:type="dxa"/>
          </w:tcPr>
          <w:p w14:paraId="31BAF28D" w14:textId="77777777" w:rsidR="0058643F" w:rsidRDefault="0058643F" w:rsidP="00185C1E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6BF7C96A" w14:textId="5B57D863" w:rsidR="0058643F" w:rsidRDefault="00B91B77" w:rsidP="005D2A36">
            <w:pPr>
              <w:rPr>
                <w:lang w:val="sr-Cyrl-CS"/>
              </w:rPr>
            </w:pPr>
            <w:r>
              <w:rPr>
                <w:lang w:val="sr-Cyrl-CS"/>
              </w:rPr>
              <w:t>27</w:t>
            </w:r>
            <w:r w:rsidR="0025297D">
              <w:rPr>
                <w:lang w:val="sr-Cyrl-CS"/>
              </w:rPr>
              <w:t>.12</w:t>
            </w:r>
            <w:r w:rsidR="0067292E">
              <w:rPr>
                <w:lang w:val="sr-Cyrl-CS"/>
              </w:rPr>
              <w:t>.2021</w:t>
            </w:r>
          </w:p>
        </w:tc>
      </w:tr>
      <w:tr w:rsidR="0058643F" w14:paraId="269A9687" w14:textId="77777777" w:rsidTr="00185C1E">
        <w:tc>
          <w:tcPr>
            <w:tcW w:w="9166" w:type="dxa"/>
            <w:gridSpan w:val="2"/>
          </w:tcPr>
          <w:p w14:paraId="66780D14" w14:textId="77777777" w:rsidR="0058643F" w:rsidRDefault="0058643F" w:rsidP="00185C1E">
            <w:pPr>
              <w:rPr>
                <w:lang w:val="sr-Cyrl-CS"/>
              </w:rPr>
            </w:pPr>
            <w:r>
              <w:rPr>
                <w:lang w:val="sr-Cyrl-CS"/>
              </w:rPr>
              <w:t>Чланови испитне комисије</w:t>
            </w:r>
          </w:p>
        </w:tc>
      </w:tr>
      <w:tr w:rsidR="0058643F" w14:paraId="4C2EAA17" w14:textId="77777777" w:rsidTr="00185C1E">
        <w:tc>
          <w:tcPr>
            <w:tcW w:w="3085" w:type="dxa"/>
          </w:tcPr>
          <w:p w14:paraId="138D7FDA" w14:textId="77777777" w:rsidR="0058643F" w:rsidRDefault="0058643F" w:rsidP="00185C1E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366E9AA0" w14:textId="23BE2F05" w:rsidR="0058643F" w:rsidRPr="003C350D" w:rsidRDefault="00B91B77" w:rsidP="00492515">
            <w:pPr>
              <w:rPr>
                <w:lang w:val="sr-Cyrl-CS"/>
              </w:rPr>
            </w:pPr>
            <w:r>
              <w:rPr>
                <w:lang w:val="sr-Cyrl-CS"/>
              </w:rPr>
              <w:t xml:space="preserve">др Миодраг Милићевић </w:t>
            </w:r>
          </w:p>
        </w:tc>
      </w:tr>
      <w:tr w:rsidR="0058643F" w14:paraId="517085FF" w14:textId="77777777" w:rsidTr="00185C1E">
        <w:tc>
          <w:tcPr>
            <w:tcW w:w="3085" w:type="dxa"/>
          </w:tcPr>
          <w:p w14:paraId="35401683" w14:textId="77777777" w:rsidR="0058643F" w:rsidRDefault="0058643F" w:rsidP="00185C1E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76AC777A" w14:textId="051536A3" w:rsidR="0058643F" w:rsidRDefault="0025297D" w:rsidP="005D2A36">
            <w:pPr>
              <w:rPr>
                <w:lang w:val="sr-Cyrl-CS"/>
              </w:rPr>
            </w:pPr>
            <w:r>
              <w:rPr>
                <w:lang w:val="sr-Cyrl-CS"/>
              </w:rPr>
              <w:t xml:space="preserve">др </w:t>
            </w:r>
            <w:r w:rsidR="00B91B77">
              <w:rPr>
                <w:lang w:val="sr-Cyrl-CS"/>
              </w:rPr>
              <w:t>Петар Павловић</w:t>
            </w:r>
          </w:p>
        </w:tc>
      </w:tr>
      <w:tr w:rsidR="0058643F" w14:paraId="7068D3E8" w14:textId="77777777" w:rsidTr="00185C1E">
        <w:tc>
          <w:tcPr>
            <w:tcW w:w="3085" w:type="dxa"/>
          </w:tcPr>
          <w:p w14:paraId="64D15915" w14:textId="77777777" w:rsidR="0058643F" w:rsidRDefault="0058643F" w:rsidP="00185C1E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4E53657A" w14:textId="521EA529" w:rsidR="0058643F" w:rsidRDefault="00B91B77" w:rsidP="005D2A36">
            <w:pPr>
              <w:rPr>
                <w:lang w:val="sr-Cyrl-CS"/>
              </w:rPr>
            </w:pPr>
            <w:r>
              <w:rPr>
                <w:lang w:val="sr-Cyrl-CS"/>
              </w:rPr>
              <w:t>др Благодар Ловчевић</w:t>
            </w:r>
          </w:p>
        </w:tc>
      </w:tr>
      <w:bookmarkEnd w:id="0"/>
    </w:tbl>
    <w:p w14:paraId="0E08B5BE" w14:textId="5AF64398" w:rsidR="00CA4C85" w:rsidRDefault="00CA4C85" w:rsidP="00504D00">
      <w:pPr>
        <w:tabs>
          <w:tab w:val="left" w:pos="1440"/>
        </w:tabs>
        <w:ind w:firstLine="720"/>
        <w:rPr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B91B77" w:rsidRPr="00B91B77" w14:paraId="35112172" w14:textId="77777777" w:rsidTr="00144F52">
        <w:tc>
          <w:tcPr>
            <w:tcW w:w="3085" w:type="dxa"/>
          </w:tcPr>
          <w:p w14:paraId="6E8A903B" w14:textId="77777777" w:rsidR="00B91B77" w:rsidRDefault="00B91B77" w:rsidP="00144F52">
            <w:pPr>
              <w:rPr>
                <w:lang w:val="sr-Cyrl-CS"/>
              </w:rPr>
            </w:pPr>
            <w:r>
              <w:rPr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54CC1A13" w14:textId="6D728594" w:rsidR="00B91B77" w:rsidRPr="00B91B77" w:rsidRDefault="00B91B77" w:rsidP="00144F52">
            <w:pPr>
              <w:rPr>
                <w:lang w:val="sr-Cyrl-RS"/>
              </w:rPr>
            </w:pPr>
            <w:r>
              <w:rPr>
                <w:lang w:val="sr-Cyrl-RS"/>
              </w:rPr>
              <w:t>Шербула Димитрије</w:t>
            </w:r>
          </w:p>
        </w:tc>
      </w:tr>
      <w:tr w:rsidR="00B91B77" w:rsidRPr="007A3299" w14:paraId="63B39A76" w14:textId="77777777" w:rsidTr="00144F52">
        <w:tc>
          <w:tcPr>
            <w:tcW w:w="3085" w:type="dxa"/>
          </w:tcPr>
          <w:p w14:paraId="6D3CE462" w14:textId="77777777" w:rsidR="00B91B77" w:rsidRDefault="00B91B77" w:rsidP="00144F52">
            <w:pPr>
              <w:rPr>
                <w:lang w:val="sr-Cyrl-CS"/>
              </w:rPr>
            </w:pPr>
            <w:r>
              <w:rPr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541278DD" w14:textId="3FB5CD8C" w:rsidR="00B91B77" w:rsidRPr="007A3299" w:rsidRDefault="00B91B77" w:rsidP="00144F52">
            <w:pPr>
              <w:rPr>
                <w:lang w:val="sr-Cyrl-CS"/>
              </w:rPr>
            </w:pPr>
            <w:r>
              <w:rPr>
                <w:lang w:val="sr-Cyrl-CS"/>
              </w:rPr>
              <w:t>Пројектовање базе података за кориснике пензионог фонда и израда ранг листе за одлазак у бању</w:t>
            </w:r>
          </w:p>
        </w:tc>
      </w:tr>
      <w:tr w:rsidR="00B91B77" w14:paraId="22CB4849" w14:textId="77777777" w:rsidTr="00144F52">
        <w:tc>
          <w:tcPr>
            <w:tcW w:w="3085" w:type="dxa"/>
          </w:tcPr>
          <w:p w14:paraId="7C399B72" w14:textId="77777777" w:rsidR="00B91B77" w:rsidRDefault="00B91B77" w:rsidP="00144F52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490D6AE9" w14:textId="617B9330" w:rsidR="00B91B77" w:rsidRDefault="00B91B77" w:rsidP="00144F52">
            <w:pPr>
              <w:rPr>
                <w:lang w:val="sr-Cyrl-CS"/>
              </w:rPr>
            </w:pPr>
            <w:r>
              <w:rPr>
                <w:lang w:val="sr-Cyrl-CS"/>
              </w:rPr>
              <w:t>10.30</w:t>
            </w:r>
          </w:p>
        </w:tc>
      </w:tr>
      <w:tr w:rsidR="00B91B77" w14:paraId="0A9200F8" w14:textId="77777777" w:rsidTr="00144F52">
        <w:tc>
          <w:tcPr>
            <w:tcW w:w="3085" w:type="dxa"/>
          </w:tcPr>
          <w:p w14:paraId="6BA0D19D" w14:textId="77777777" w:rsidR="00B91B77" w:rsidRDefault="00B91B77" w:rsidP="00144F52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13965D9D" w14:textId="77777777" w:rsidR="00B91B77" w:rsidRDefault="00B91B77" w:rsidP="00144F52">
            <w:pPr>
              <w:rPr>
                <w:lang w:val="sr-Cyrl-CS"/>
              </w:rPr>
            </w:pPr>
            <w:r>
              <w:rPr>
                <w:lang w:val="sr-Cyrl-CS"/>
              </w:rPr>
              <w:t>27.12.2021</w:t>
            </w:r>
          </w:p>
        </w:tc>
      </w:tr>
      <w:tr w:rsidR="00B91B77" w14:paraId="7773F572" w14:textId="77777777" w:rsidTr="00144F52">
        <w:tc>
          <w:tcPr>
            <w:tcW w:w="9166" w:type="dxa"/>
            <w:gridSpan w:val="2"/>
          </w:tcPr>
          <w:p w14:paraId="1E3BCEA9" w14:textId="77777777" w:rsidR="00B91B77" w:rsidRDefault="00B91B77" w:rsidP="00144F52">
            <w:pPr>
              <w:rPr>
                <w:lang w:val="sr-Cyrl-CS"/>
              </w:rPr>
            </w:pPr>
            <w:r>
              <w:rPr>
                <w:lang w:val="sr-Cyrl-CS"/>
              </w:rPr>
              <w:t>Чланови испитне комисије</w:t>
            </w:r>
          </w:p>
        </w:tc>
      </w:tr>
      <w:tr w:rsidR="00B91B77" w:rsidRPr="003C350D" w14:paraId="69984634" w14:textId="77777777" w:rsidTr="00144F52">
        <w:tc>
          <w:tcPr>
            <w:tcW w:w="3085" w:type="dxa"/>
          </w:tcPr>
          <w:p w14:paraId="369BFE44" w14:textId="77777777" w:rsidR="00B91B77" w:rsidRDefault="00B91B77" w:rsidP="00144F52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19764741" w14:textId="77777777" w:rsidR="00B91B77" w:rsidRPr="003C350D" w:rsidRDefault="00B91B77" w:rsidP="00144F52">
            <w:pPr>
              <w:rPr>
                <w:lang w:val="sr-Cyrl-CS"/>
              </w:rPr>
            </w:pPr>
            <w:r>
              <w:rPr>
                <w:lang w:val="sr-Cyrl-CS"/>
              </w:rPr>
              <w:t xml:space="preserve">др Миодраг Милићевић </w:t>
            </w:r>
          </w:p>
        </w:tc>
      </w:tr>
      <w:tr w:rsidR="00B91B77" w14:paraId="2D4BAB6D" w14:textId="77777777" w:rsidTr="00144F52">
        <w:tc>
          <w:tcPr>
            <w:tcW w:w="3085" w:type="dxa"/>
          </w:tcPr>
          <w:p w14:paraId="11CA1E92" w14:textId="77777777" w:rsidR="00B91B77" w:rsidRDefault="00B91B77" w:rsidP="00144F52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12038D2D" w14:textId="77777777" w:rsidR="00B91B77" w:rsidRDefault="00B91B77" w:rsidP="00144F52">
            <w:pPr>
              <w:rPr>
                <w:lang w:val="sr-Cyrl-CS"/>
              </w:rPr>
            </w:pPr>
            <w:r>
              <w:rPr>
                <w:lang w:val="sr-Cyrl-CS"/>
              </w:rPr>
              <w:t>др Петар Павловић</w:t>
            </w:r>
          </w:p>
        </w:tc>
      </w:tr>
      <w:tr w:rsidR="00B91B77" w14:paraId="2067EB58" w14:textId="77777777" w:rsidTr="00144F52">
        <w:tc>
          <w:tcPr>
            <w:tcW w:w="3085" w:type="dxa"/>
          </w:tcPr>
          <w:p w14:paraId="4AFC314A" w14:textId="77777777" w:rsidR="00B91B77" w:rsidRDefault="00B91B77" w:rsidP="00144F52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47FBC2AB" w14:textId="77777777" w:rsidR="00B91B77" w:rsidRDefault="00B91B77" w:rsidP="00144F52">
            <w:pPr>
              <w:rPr>
                <w:lang w:val="sr-Cyrl-CS"/>
              </w:rPr>
            </w:pPr>
            <w:r>
              <w:rPr>
                <w:lang w:val="sr-Cyrl-CS"/>
              </w:rPr>
              <w:t>др Благодар Ловчевић</w:t>
            </w:r>
          </w:p>
        </w:tc>
      </w:tr>
    </w:tbl>
    <w:p w14:paraId="3762E4DD" w14:textId="4574A66C" w:rsidR="0025212B" w:rsidRDefault="0025212B" w:rsidP="00504D00">
      <w:pPr>
        <w:tabs>
          <w:tab w:val="left" w:pos="1440"/>
        </w:tabs>
        <w:ind w:firstLine="720"/>
        <w:rPr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422B5E" w:rsidRPr="00B91B77" w14:paraId="33810D71" w14:textId="77777777" w:rsidTr="002F04F2">
        <w:tc>
          <w:tcPr>
            <w:tcW w:w="3085" w:type="dxa"/>
          </w:tcPr>
          <w:p w14:paraId="448F2BA7" w14:textId="77777777" w:rsidR="00422B5E" w:rsidRDefault="00422B5E" w:rsidP="002F04F2">
            <w:pPr>
              <w:rPr>
                <w:lang w:val="sr-Cyrl-CS"/>
              </w:rPr>
            </w:pPr>
            <w:bookmarkStart w:id="1" w:name="_Hlk90888932"/>
            <w:r>
              <w:rPr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438A80EE" w14:textId="59F6D423" w:rsidR="00422B5E" w:rsidRPr="00422B5E" w:rsidRDefault="00422B5E" w:rsidP="002F04F2">
            <w:pPr>
              <w:rPr>
                <w:lang w:val="sr-Cyrl-RS"/>
              </w:rPr>
            </w:pPr>
            <w:r>
              <w:rPr>
                <w:lang w:val="sr-Cyrl-RS"/>
              </w:rPr>
              <w:t>Крнета Александар</w:t>
            </w:r>
          </w:p>
        </w:tc>
      </w:tr>
      <w:tr w:rsidR="00422B5E" w:rsidRPr="007A3299" w14:paraId="5CE3B1EA" w14:textId="77777777" w:rsidTr="002F04F2">
        <w:tc>
          <w:tcPr>
            <w:tcW w:w="3085" w:type="dxa"/>
          </w:tcPr>
          <w:p w14:paraId="78ED7FDD" w14:textId="77777777" w:rsidR="00422B5E" w:rsidRDefault="00422B5E" w:rsidP="002F04F2">
            <w:pPr>
              <w:rPr>
                <w:lang w:val="sr-Cyrl-CS"/>
              </w:rPr>
            </w:pPr>
            <w:r>
              <w:rPr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4A4F3CFE" w14:textId="35EEAE43" w:rsidR="00422B5E" w:rsidRPr="007A3299" w:rsidRDefault="003B5F11" w:rsidP="002F04F2">
            <w:pPr>
              <w:rPr>
                <w:lang w:val="sr-Cyrl-CS"/>
              </w:rPr>
            </w:pPr>
            <w:r>
              <w:rPr>
                <w:lang w:val="sr-Cyrl-CS"/>
              </w:rPr>
              <w:t>Карактеристични откази и методе репарације хард диска</w:t>
            </w:r>
          </w:p>
        </w:tc>
      </w:tr>
      <w:tr w:rsidR="00422B5E" w14:paraId="4A1BE6D0" w14:textId="77777777" w:rsidTr="002F04F2">
        <w:tc>
          <w:tcPr>
            <w:tcW w:w="3085" w:type="dxa"/>
          </w:tcPr>
          <w:p w14:paraId="262D4F73" w14:textId="77777777" w:rsidR="00422B5E" w:rsidRDefault="00422B5E" w:rsidP="002F04F2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334DC8C4" w14:textId="061CE200" w:rsidR="00422B5E" w:rsidRDefault="00422B5E" w:rsidP="002F04F2">
            <w:pPr>
              <w:rPr>
                <w:lang w:val="sr-Cyrl-CS"/>
              </w:rPr>
            </w:pPr>
            <w:r>
              <w:rPr>
                <w:lang w:val="sr-Cyrl-CS"/>
              </w:rPr>
              <w:t>11.00</w:t>
            </w:r>
          </w:p>
        </w:tc>
      </w:tr>
      <w:tr w:rsidR="00422B5E" w14:paraId="0E8E586E" w14:textId="77777777" w:rsidTr="002F04F2">
        <w:tc>
          <w:tcPr>
            <w:tcW w:w="3085" w:type="dxa"/>
          </w:tcPr>
          <w:p w14:paraId="2B728AB6" w14:textId="77777777" w:rsidR="00422B5E" w:rsidRDefault="00422B5E" w:rsidP="002F04F2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64403717" w14:textId="77777777" w:rsidR="00422B5E" w:rsidRDefault="00422B5E" w:rsidP="002F04F2">
            <w:pPr>
              <w:rPr>
                <w:lang w:val="sr-Cyrl-CS"/>
              </w:rPr>
            </w:pPr>
            <w:r>
              <w:rPr>
                <w:lang w:val="sr-Cyrl-CS"/>
              </w:rPr>
              <w:t>27.12.2021</w:t>
            </w:r>
          </w:p>
        </w:tc>
      </w:tr>
      <w:tr w:rsidR="00422B5E" w14:paraId="79AB7FFB" w14:textId="77777777" w:rsidTr="002F04F2">
        <w:tc>
          <w:tcPr>
            <w:tcW w:w="9166" w:type="dxa"/>
            <w:gridSpan w:val="2"/>
          </w:tcPr>
          <w:p w14:paraId="05E33D18" w14:textId="77777777" w:rsidR="00422B5E" w:rsidRDefault="00422B5E" w:rsidP="002F04F2">
            <w:pPr>
              <w:rPr>
                <w:lang w:val="sr-Cyrl-CS"/>
              </w:rPr>
            </w:pPr>
            <w:r>
              <w:rPr>
                <w:lang w:val="sr-Cyrl-CS"/>
              </w:rPr>
              <w:t>Чланови испитне комисије</w:t>
            </w:r>
          </w:p>
        </w:tc>
      </w:tr>
      <w:tr w:rsidR="00422B5E" w:rsidRPr="003C350D" w14:paraId="753E7283" w14:textId="77777777" w:rsidTr="002F04F2">
        <w:tc>
          <w:tcPr>
            <w:tcW w:w="3085" w:type="dxa"/>
          </w:tcPr>
          <w:p w14:paraId="4359BE37" w14:textId="77777777" w:rsidR="00422B5E" w:rsidRDefault="00422B5E" w:rsidP="002F04F2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64E30B89" w14:textId="38C53164" w:rsidR="00422B5E" w:rsidRPr="003C350D" w:rsidRDefault="00422B5E" w:rsidP="002F04F2">
            <w:pPr>
              <w:rPr>
                <w:lang w:val="sr-Cyrl-CS"/>
              </w:rPr>
            </w:pPr>
            <w:r>
              <w:rPr>
                <w:lang w:val="sr-Cyrl-CS"/>
              </w:rPr>
              <w:t>др Благодар Ловчевић</w:t>
            </w:r>
          </w:p>
        </w:tc>
      </w:tr>
      <w:tr w:rsidR="00422B5E" w14:paraId="60B4BF0D" w14:textId="77777777" w:rsidTr="002F04F2">
        <w:tc>
          <w:tcPr>
            <w:tcW w:w="3085" w:type="dxa"/>
          </w:tcPr>
          <w:p w14:paraId="77BC136F" w14:textId="77777777" w:rsidR="00422B5E" w:rsidRDefault="00422B5E" w:rsidP="002F04F2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05426F4E" w14:textId="77777777" w:rsidR="00422B5E" w:rsidRDefault="00422B5E" w:rsidP="002F04F2">
            <w:pPr>
              <w:rPr>
                <w:lang w:val="sr-Cyrl-CS"/>
              </w:rPr>
            </w:pPr>
            <w:r>
              <w:rPr>
                <w:lang w:val="sr-Cyrl-CS"/>
              </w:rPr>
              <w:t>др Петар Павловић</w:t>
            </w:r>
          </w:p>
        </w:tc>
      </w:tr>
      <w:tr w:rsidR="00422B5E" w14:paraId="40C1C3F8" w14:textId="77777777" w:rsidTr="002F04F2">
        <w:tc>
          <w:tcPr>
            <w:tcW w:w="3085" w:type="dxa"/>
          </w:tcPr>
          <w:p w14:paraId="11124D03" w14:textId="77777777" w:rsidR="00422B5E" w:rsidRDefault="00422B5E" w:rsidP="002F04F2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0621262A" w14:textId="5E6582E3" w:rsidR="00422B5E" w:rsidRDefault="00422B5E" w:rsidP="002F04F2">
            <w:pPr>
              <w:rPr>
                <w:lang w:val="sr-Cyrl-CS"/>
              </w:rPr>
            </w:pPr>
            <w:r>
              <w:rPr>
                <w:lang w:val="sr-Cyrl-CS"/>
              </w:rPr>
              <w:t>др Владимир Станојевић</w:t>
            </w:r>
          </w:p>
        </w:tc>
      </w:tr>
      <w:bookmarkEnd w:id="1"/>
    </w:tbl>
    <w:p w14:paraId="2721538E" w14:textId="462A2D0D" w:rsidR="00422B5E" w:rsidRDefault="00422B5E" w:rsidP="00504D00">
      <w:pPr>
        <w:tabs>
          <w:tab w:val="left" w:pos="1440"/>
        </w:tabs>
        <w:ind w:firstLine="720"/>
        <w:rPr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422B5E" w:rsidRPr="00422B5E" w14:paraId="2820AB15" w14:textId="77777777" w:rsidTr="002F04F2">
        <w:tc>
          <w:tcPr>
            <w:tcW w:w="3085" w:type="dxa"/>
          </w:tcPr>
          <w:p w14:paraId="668B336E" w14:textId="77777777" w:rsidR="00422B5E" w:rsidRDefault="00422B5E" w:rsidP="002F04F2">
            <w:pPr>
              <w:rPr>
                <w:lang w:val="sr-Cyrl-CS"/>
              </w:rPr>
            </w:pPr>
            <w:bookmarkStart w:id="2" w:name="_Hlk90889265"/>
            <w:r>
              <w:rPr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0540F5C1" w14:textId="2382ADB9" w:rsidR="00422B5E" w:rsidRPr="00422B5E" w:rsidRDefault="00422B5E" w:rsidP="002F04F2">
            <w:pPr>
              <w:rPr>
                <w:lang w:val="sr-Cyrl-RS"/>
              </w:rPr>
            </w:pPr>
            <w:r>
              <w:rPr>
                <w:lang w:val="sr-Cyrl-RS"/>
              </w:rPr>
              <w:t>Јојић Миха</w:t>
            </w:r>
            <w:r w:rsidR="003B5F11">
              <w:rPr>
                <w:lang w:val="sr-Cyrl-RS"/>
              </w:rPr>
              <w:t>ј</w:t>
            </w:r>
            <w:r>
              <w:rPr>
                <w:lang w:val="sr-Cyrl-RS"/>
              </w:rPr>
              <w:t>ло</w:t>
            </w:r>
          </w:p>
        </w:tc>
      </w:tr>
      <w:tr w:rsidR="00422B5E" w:rsidRPr="007A3299" w14:paraId="5A7732EF" w14:textId="77777777" w:rsidTr="002F04F2">
        <w:tc>
          <w:tcPr>
            <w:tcW w:w="3085" w:type="dxa"/>
          </w:tcPr>
          <w:p w14:paraId="0850006D" w14:textId="77777777" w:rsidR="00422B5E" w:rsidRDefault="00422B5E" w:rsidP="002F04F2">
            <w:pPr>
              <w:rPr>
                <w:lang w:val="sr-Cyrl-CS"/>
              </w:rPr>
            </w:pPr>
            <w:r>
              <w:rPr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002D0721" w14:textId="21B4C78E" w:rsidR="00422B5E" w:rsidRPr="007A3299" w:rsidRDefault="003B5F11" w:rsidP="002F04F2">
            <w:pPr>
              <w:rPr>
                <w:lang w:val="sr-Cyrl-CS"/>
              </w:rPr>
            </w:pPr>
            <w:r>
              <w:rPr>
                <w:lang w:val="sr-Cyrl-CS"/>
              </w:rPr>
              <w:t>Смарт паркинг</w:t>
            </w:r>
          </w:p>
        </w:tc>
      </w:tr>
      <w:tr w:rsidR="00422B5E" w14:paraId="2D7163C9" w14:textId="77777777" w:rsidTr="002F04F2">
        <w:tc>
          <w:tcPr>
            <w:tcW w:w="3085" w:type="dxa"/>
          </w:tcPr>
          <w:p w14:paraId="29E9F2A3" w14:textId="77777777" w:rsidR="00422B5E" w:rsidRDefault="00422B5E" w:rsidP="002F04F2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0F0E2A17" w14:textId="3404195A" w:rsidR="00422B5E" w:rsidRDefault="00422B5E" w:rsidP="002F04F2">
            <w:pPr>
              <w:rPr>
                <w:lang w:val="sr-Cyrl-CS"/>
              </w:rPr>
            </w:pPr>
            <w:r>
              <w:rPr>
                <w:lang w:val="sr-Cyrl-CS"/>
              </w:rPr>
              <w:t>11.30</w:t>
            </w:r>
          </w:p>
        </w:tc>
      </w:tr>
      <w:tr w:rsidR="00422B5E" w14:paraId="30F8BFE3" w14:textId="77777777" w:rsidTr="002F04F2">
        <w:tc>
          <w:tcPr>
            <w:tcW w:w="3085" w:type="dxa"/>
          </w:tcPr>
          <w:p w14:paraId="720DEF08" w14:textId="77777777" w:rsidR="00422B5E" w:rsidRDefault="00422B5E" w:rsidP="002F04F2">
            <w:pPr>
              <w:rPr>
                <w:lang w:val="sr-Cyrl-CS"/>
              </w:rPr>
            </w:pPr>
            <w:r>
              <w:rPr>
                <w:lang w:val="sr-Cyrl-CS"/>
              </w:rPr>
              <w:lastRenderedPageBreak/>
              <w:t>Датум полагања</w:t>
            </w:r>
          </w:p>
        </w:tc>
        <w:tc>
          <w:tcPr>
            <w:tcW w:w="6081" w:type="dxa"/>
          </w:tcPr>
          <w:p w14:paraId="1B97FE05" w14:textId="77777777" w:rsidR="00422B5E" w:rsidRDefault="00422B5E" w:rsidP="002F04F2">
            <w:pPr>
              <w:rPr>
                <w:lang w:val="sr-Cyrl-CS"/>
              </w:rPr>
            </w:pPr>
            <w:r>
              <w:rPr>
                <w:lang w:val="sr-Cyrl-CS"/>
              </w:rPr>
              <w:t>27.12.2021</w:t>
            </w:r>
          </w:p>
        </w:tc>
      </w:tr>
      <w:tr w:rsidR="00422B5E" w14:paraId="0813CE25" w14:textId="77777777" w:rsidTr="002F04F2">
        <w:tc>
          <w:tcPr>
            <w:tcW w:w="9166" w:type="dxa"/>
            <w:gridSpan w:val="2"/>
          </w:tcPr>
          <w:p w14:paraId="51E63889" w14:textId="77777777" w:rsidR="00422B5E" w:rsidRDefault="00422B5E" w:rsidP="002F04F2">
            <w:pPr>
              <w:rPr>
                <w:lang w:val="sr-Cyrl-CS"/>
              </w:rPr>
            </w:pPr>
            <w:r>
              <w:rPr>
                <w:lang w:val="sr-Cyrl-CS"/>
              </w:rPr>
              <w:t>Чланови испитне комисије</w:t>
            </w:r>
          </w:p>
        </w:tc>
      </w:tr>
      <w:tr w:rsidR="00422B5E" w:rsidRPr="003C350D" w14:paraId="3AD39348" w14:textId="77777777" w:rsidTr="002F04F2">
        <w:tc>
          <w:tcPr>
            <w:tcW w:w="3085" w:type="dxa"/>
          </w:tcPr>
          <w:p w14:paraId="7AD803E8" w14:textId="77777777" w:rsidR="00422B5E" w:rsidRDefault="00422B5E" w:rsidP="002F04F2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4C1ACA66" w14:textId="77777777" w:rsidR="00422B5E" w:rsidRPr="003C350D" w:rsidRDefault="00422B5E" w:rsidP="002F04F2">
            <w:pPr>
              <w:rPr>
                <w:lang w:val="sr-Cyrl-CS"/>
              </w:rPr>
            </w:pPr>
            <w:r>
              <w:rPr>
                <w:lang w:val="sr-Cyrl-CS"/>
              </w:rPr>
              <w:t>др Благодар Ловчевић</w:t>
            </w:r>
          </w:p>
        </w:tc>
      </w:tr>
      <w:tr w:rsidR="00422B5E" w14:paraId="7A1CE300" w14:textId="77777777" w:rsidTr="002F04F2">
        <w:tc>
          <w:tcPr>
            <w:tcW w:w="3085" w:type="dxa"/>
          </w:tcPr>
          <w:p w14:paraId="61C5FE08" w14:textId="77777777" w:rsidR="00422B5E" w:rsidRDefault="00422B5E" w:rsidP="002F04F2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03AF60B0" w14:textId="77777777" w:rsidR="00422B5E" w:rsidRDefault="00422B5E" w:rsidP="002F04F2">
            <w:pPr>
              <w:rPr>
                <w:lang w:val="sr-Cyrl-CS"/>
              </w:rPr>
            </w:pPr>
            <w:r>
              <w:rPr>
                <w:lang w:val="sr-Cyrl-CS"/>
              </w:rPr>
              <w:t>др Петар Павловић</w:t>
            </w:r>
          </w:p>
        </w:tc>
      </w:tr>
      <w:tr w:rsidR="00422B5E" w14:paraId="1D011023" w14:textId="77777777" w:rsidTr="002F04F2">
        <w:tc>
          <w:tcPr>
            <w:tcW w:w="3085" w:type="dxa"/>
          </w:tcPr>
          <w:p w14:paraId="413D7781" w14:textId="77777777" w:rsidR="00422B5E" w:rsidRDefault="00422B5E" w:rsidP="002F04F2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6E1E571E" w14:textId="77777777" w:rsidR="00422B5E" w:rsidRDefault="00422B5E" w:rsidP="002F04F2">
            <w:pPr>
              <w:rPr>
                <w:lang w:val="sr-Cyrl-CS"/>
              </w:rPr>
            </w:pPr>
            <w:r>
              <w:rPr>
                <w:lang w:val="sr-Cyrl-CS"/>
              </w:rPr>
              <w:t>др Владимир Станојевић</w:t>
            </w:r>
          </w:p>
        </w:tc>
      </w:tr>
      <w:bookmarkEnd w:id="2"/>
    </w:tbl>
    <w:p w14:paraId="5B0F2410" w14:textId="6936DFA8" w:rsidR="00422B5E" w:rsidRDefault="00422B5E" w:rsidP="00504D00">
      <w:pPr>
        <w:tabs>
          <w:tab w:val="left" w:pos="1440"/>
        </w:tabs>
        <w:ind w:firstLine="720"/>
        <w:rPr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3B5F11" w:rsidRPr="00422B5E" w14:paraId="59F0DCB9" w14:textId="77777777" w:rsidTr="002F04F2">
        <w:tc>
          <w:tcPr>
            <w:tcW w:w="3085" w:type="dxa"/>
          </w:tcPr>
          <w:p w14:paraId="47865EDF" w14:textId="77777777" w:rsidR="003B5F11" w:rsidRDefault="003B5F11" w:rsidP="002F04F2">
            <w:pPr>
              <w:rPr>
                <w:lang w:val="sr-Cyrl-CS"/>
              </w:rPr>
            </w:pPr>
            <w:r>
              <w:rPr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08F27EA3" w14:textId="3C3B9D20" w:rsidR="003B5F11" w:rsidRPr="00422B5E" w:rsidRDefault="003B5F11" w:rsidP="002F04F2">
            <w:pPr>
              <w:rPr>
                <w:lang w:val="sr-Cyrl-RS"/>
              </w:rPr>
            </w:pPr>
            <w:r>
              <w:rPr>
                <w:lang w:val="sr-Cyrl-RS"/>
              </w:rPr>
              <w:t>Мушицки Александар</w:t>
            </w:r>
          </w:p>
        </w:tc>
      </w:tr>
      <w:tr w:rsidR="003B5F11" w:rsidRPr="007A3299" w14:paraId="05595A18" w14:textId="77777777" w:rsidTr="002F04F2">
        <w:tc>
          <w:tcPr>
            <w:tcW w:w="3085" w:type="dxa"/>
          </w:tcPr>
          <w:p w14:paraId="0850972D" w14:textId="77777777" w:rsidR="003B5F11" w:rsidRDefault="003B5F11" w:rsidP="002F04F2">
            <w:pPr>
              <w:rPr>
                <w:lang w:val="sr-Cyrl-CS"/>
              </w:rPr>
            </w:pPr>
            <w:r>
              <w:rPr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16C45764" w14:textId="7FB41967" w:rsidR="003B5F11" w:rsidRPr="00B37E73" w:rsidRDefault="00B37E73" w:rsidP="002F04F2">
            <w:pPr>
              <w:rPr>
                <w:lang w:val="sr-Cyrl-RS"/>
              </w:rPr>
            </w:pPr>
            <w:r>
              <w:rPr>
                <w:lang w:val="sr-Cyrl-CS"/>
              </w:rPr>
              <w:t xml:space="preserve">Израда видео игара у </w:t>
            </w:r>
            <w:r>
              <w:rPr>
                <w:lang w:val="en-US"/>
              </w:rPr>
              <w:t>a</w:t>
            </w:r>
            <w:r>
              <w:rPr>
                <w:lang w:val="sr-Cyrl-CS"/>
              </w:rPr>
              <w:t xml:space="preserve">ндроид студиу помоћу </w:t>
            </w:r>
            <w:r>
              <w:rPr>
                <w:lang w:val="en-US"/>
              </w:rPr>
              <w:t xml:space="preserve">LIBGDX FRAMEWORK-A I TILED2D </w:t>
            </w:r>
            <w:r>
              <w:rPr>
                <w:lang w:val="sr-Cyrl-RS"/>
              </w:rPr>
              <w:t>едитора на оримеру игре „</w:t>
            </w:r>
            <w:r>
              <w:rPr>
                <w:lang w:val="en-US"/>
              </w:rPr>
              <w:t>SUPER MARIO BROS</w:t>
            </w:r>
            <w:r>
              <w:rPr>
                <w:lang w:val="sr-Cyrl-RS"/>
              </w:rPr>
              <w:t>“</w:t>
            </w:r>
          </w:p>
        </w:tc>
      </w:tr>
      <w:tr w:rsidR="003B5F11" w14:paraId="23F68AFD" w14:textId="77777777" w:rsidTr="002F04F2">
        <w:tc>
          <w:tcPr>
            <w:tcW w:w="3085" w:type="dxa"/>
          </w:tcPr>
          <w:p w14:paraId="4FE1F820" w14:textId="77777777" w:rsidR="003B5F11" w:rsidRDefault="003B5F11" w:rsidP="002F04F2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2AF8C050" w14:textId="0F12230C" w:rsidR="003B5F11" w:rsidRDefault="00B37E73" w:rsidP="002F04F2">
            <w:pPr>
              <w:rPr>
                <w:lang w:val="sr-Cyrl-CS"/>
              </w:rPr>
            </w:pPr>
            <w:r>
              <w:rPr>
                <w:lang w:val="sr-Cyrl-CS"/>
              </w:rPr>
              <w:t>12.00</w:t>
            </w:r>
          </w:p>
        </w:tc>
      </w:tr>
      <w:tr w:rsidR="003B5F11" w14:paraId="57E1D5DF" w14:textId="77777777" w:rsidTr="002F04F2">
        <w:tc>
          <w:tcPr>
            <w:tcW w:w="3085" w:type="dxa"/>
          </w:tcPr>
          <w:p w14:paraId="443EE227" w14:textId="77777777" w:rsidR="003B5F11" w:rsidRDefault="003B5F11" w:rsidP="002F04F2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3B76CEA1" w14:textId="77777777" w:rsidR="003B5F11" w:rsidRDefault="003B5F11" w:rsidP="002F04F2">
            <w:pPr>
              <w:rPr>
                <w:lang w:val="sr-Cyrl-CS"/>
              </w:rPr>
            </w:pPr>
            <w:r>
              <w:rPr>
                <w:lang w:val="sr-Cyrl-CS"/>
              </w:rPr>
              <w:t>27.12.2021</w:t>
            </w:r>
          </w:p>
        </w:tc>
      </w:tr>
      <w:tr w:rsidR="003B5F11" w14:paraId="7FF5BEBC" w14:textId="77777777" w:rsidTr="002F04F2">
        <w:tc>
          <w:tcPr>
            <w:tcW w:w="9166" w:type="dxa"/>
            <w:gridSpan w:val="2"/>
          </w:tcPr>
          <w:p w14:paraId="0DD6AE9F" w14:textId="77777777" w:rsidR="003B5F11" w:rsidRDefault="003B5F11" w:rsidP="002F04F2">
            <w:pPr>
              <w:rPr>
                <w:lang w:val="sr-Cyrl-CS"/>
              </w:rPr>
            </w:pPr>
            <w:r>
              <w:rPr>
                <w:lang w:val="sr-Cyrl-CS"/>
              </w:rPr>
              <w:t>Чланови испитне комисије</w:t>
            </w:r>
          </w:p>
        </w:tc>
      </w:tr>
      <w:tr w:rsidR="003B5F11" w:rsidRPr="003C350D" w14:paraId="69149996" w14:textId="77777777" w:rsidTr="002F04F2">
        <w:tc>
          <w:tcPr>
            <w:tcW w:w="3085" w:type="dxa"/>
          </w:tcPr>
          <w:p w14:paraId="11A31C40" w14:textId="77777777" w:rsidR="003B5F11" w:rsidRDefault="003B5F11" w:rsidP="002F04F2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397F70BB" w14:textId="77777777" w:rsidR="003B5F11" w:rsidRPr="003C350D" w:rsidRDefault="003B5F11" w:rsidP="002F04F2">
            <w:pPr>
              <w:rPr>
                <w:lang w:val="sr-Cyrl-CS"/>
              </w:rPr>
            </w:pPr>
            <w:r>
              <w:rPr>
                <w:lang w:val="sr-Cyrl-CS"/>
              </w:rPr>
              <w:t>др Благодар Ловчевић</w:t>
            </w:r>
          </w:p>
        </w:tc>
      </w:tr>
      <w:tr w:rsidR="003B5F11" w14:paraId="6C25C507" w14:textId="77777777" w:rsidTr="002F04F2">
        <w:tc>
          <w:tcPr>
            <w:tcW w:w="3085" w:type="dxa"/>
          </w:tcPr>
          <w:p w14:paraId="5654FFA9" w14:textId="77777777" w:rsidR="003B5F11" w:rsidRDefault="003B5F11" w:rsidP="002F04F2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15E0CD04" w14:textId="267B7B6D" w:rsidR="003B5F11" w:rsidRDefault="003B5F11" w:rsidP="002F04F2">
            <w:pPr>
              <w:rPr>
                <w:lang w:val="sr-Cyrl-CS"/>
              </w:rPr>
            </w:pPr>
            <w:r>
              <w:rPr>
                <w:lang w:val="sr-Cyrl-CS"/>
              </w:rPr>
              <w:t xml:space="preserve">др </w:t>
            </w:r>
            <w:r w:rsidR="00B37E73">
              <w:rPr>
                <w:lang w:val="sr-Cyrl-CS"/>
              </w:rPr>
              <w:t>Владимир Станојевић</w:t>
            </w:r>
          </w:p>
        </w:tc>
      </w:tr>
      <w:tr w:rsidR="003B5F11" w14:paraId="19280690" w14:textId="77777777" w:rsidTr="002F04F2">
        <w:tc>
          <w:tcPr>
            <w:tcW w:w="3085" w:type="dxa"/>
          </w:tcPr>
          <w:p w14:paraId="00048EB0" w14:textId="77777777" w:rsidR="003B5F11" w:rsidRDefault="003B5F11" w:rsidP="002F04F2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49E2B434" w14:textId="655C90B2" w:rsidR="003B5F11" w:rsidRDefault="003B5F11" w:rsidP="002F04F2">
            <w:pPr>
              <w:rPr>
                <w:lang w:val="sr-Cyrl-CS"/>
              </w:rPr>
            </w:pPr>
            <w:r>
              <w:rPr>
                <w:lang w:val="sr-Cyrl-CS"/>
              </w:rPr>
              <w:t>др</w:t>
            </w:r>
            <w:r w:rsidR="00B37E73">
              <w:rPr>
                <w:lang w:val="sr-Cyrl-CS"/>
              </w:rPr>
              <w:t xml:space="preserve"> Петар Павловић</w:t>
            </w:r>
            <w:r>
              <w:rPr>
                <w:lang w:val="sr-Cyrl-CS"/>
              </w:rPr>
              <w:t xml:space="preserve"> </w:t>
            </w:r>
          </w:p>
        </w:tc>
      </w:tr>
    </w:tbl>
    <w:p w14:paraId="71C7F77F" w14:textId="35567ED3" w:rsidR="0098124C" w:rsidRDefault="0098124C" w:rsidP="007F5561">
      <w:pPr>
        <w:tabs>
          <w:tab w:val="left" w:pos="1440"/>
        </w:tabs>
        <w:rPr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4D47DB" w14:paraId="69D8F1BB" w14:textId="77777777" w:rsidTr="002E2328">
        <w:tc>
          <w:tcPr>
            <w:tcW w:w="3085" w:type="dxa"/>
          </w:tcPr>
          <w:p w14:paraId="019FA57F" w14:textId="77777777" w:rsidR="004D47DB" w:rsidRDefault="004D47DB" w:rsidP="002E2328">
            <w:pPr>
              <w:rPr>
                <w:lang w:val="sr-Cyrl-CS"/>
              </w:rPr>
            </w:pPr>
            <w:r>
              <w:rPr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649CAE55" w14:textId="77777777" w:rsidR="004D47DB" w:rsidRPr="009709A2" w:rsidRDefault="004D47DB" w:rsidP="002E2328">
            <w:pPr>
              <w:rPr>
                <w:lang w:val="sr-Cyrl-RS"/>
              </w:rPr>
            </w:pPr>
            <w:r>
              <w:rPr>
                <w:lang w:val="sr-Cyrl-RS"/>
              </w:rPr>
              <w:t>Штркаљ Милица</w:t>
            </w:r>
          </w:p>
        </w:tc>
      </w:tr>
      <w:tr w:rsidR="004D47DB" w14:paraId="685908A1" w14:textId="77777777" w:rsidTr="002E2328">
        <w:tc>
          <w:tcPr>
            <w:tcW w:w="3085" w:type="dxa"/>
          </w:tcPr>
          <w:p w14:paraId="42BE8C18" w14:textId="77777777" w:rsidR="004D47DB" w:rsidRDefault="004D47DB" w:rsidP="002E2328">
            <w:pPr>
              <w:rPr>
                <w:lang w:val="sr-Cyrl-CS"/>
              </w:rPr>
            </w:pPr>
            <w:r>
              <w:rPr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2311438C" w14:textId="77777777" w:rsidR="004D47DB" w:rsidRPr="009709A2" w:rsidRDefault="004D47DB" w:rsidP="002E2328">
            <w:pPr>
              <w:rPr>
                <w:lang w:val="sr-Cyrl-RS"/>
              </w:rPr>
            </w:pPr>
            <w:r>
              <w:rPr>
                <w:lang w:val="sr-Cyrl-RS"/>
              </w:rPr>
              <w:t>Припрема воде за пиће</w:t>
            </w:r>
          </w:p>
        </w:tc>
      </w:tr>
      <w:tr w:rsidR="004D47DB" w14:paraId="6B154F33" w14:textId="77777777" w:rsidTr="002E2328">
        <w:tc>
          <w:tcPr>
            <w:tcW w:w="3085" w:type="dxa"/>
          </w:tcPr>
          <w:p w14:paraId="3AAD0039" w14:textId="77777777" w:rsidR="004D47DB" w:rsidRDefault="004D47DB" w:rsidP="002E2328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19EE6E97" w14:textId="77777777" w:rsidR="004D47DB" w:rsidRDefault="004D47DB" w:rsidP="002E2328">
            <w:pPr>
              <w:rPr>
                <w:lang w:val="sr-Cyrl-CS"/>
              </w:rPr>
            </w:pPr>
            <w:r>
              <w:rPr>
                <w:lang w:val="sr-Cyrl-CS"/>
              </w:rPr>
              <w:t>11.00</w:t>
            </w:r>
          </w:p>
        </w:tc>
      </w:tr>
      <w:tr w:rsidR="004D47DB" w14:paraId="261C5450" w14:textId="77777777" w:rsidTr="002E2328">
        <w:tc>
          <w:tcPr>
            <w:tcW w:w="3085" w:type="dxa"/>
          </w:tcPr>
          <w:p w14:paraId="2B8C4825" w14:textId="77777777" w:rsidR="004D47DB" w:rsidRDefault="004D47DB" w:rsidP="002E2328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3FB88D95" w14:textId="77777777" w:rsidR="004D47DB" w:rsidRDefault="004D47DB" w:rsidP="002E2328">
            <w:pPr>
              <w:rPr>
                <w:lang w:val="sr-Cyrl-CS"/>
              </w:rPr>
            </w:pPr>
            <w:r>
              <w:rPr>
                <w:lang w:val="sr-Cyrl-CS"/>
              </w:rPr>
              <w:t>29.12.2021</w:t>
            </w:r>
          </w:p>
        </w:tc>
      </w:tr>
      <w:tr w:rsidR="004D47DB" w14:paraId="22B17ED2" w14:textId="77777777" w:rsidTr="002E2328">
        <w:tc>
          <w:tcPr>
            <w:tcW w:w="9166" w:type="dxa"/>
            <w:gridSpan w:val="2"/>
          </w:tcPr>
          <w:p w14:paraId="27DB49F8" w14:textId="77777777" w:rsidR="004D47DB" w:rsidRDefault="004D47DB" w:rsidP="002E2328">
            <w:pPr>
              <w:rPr>
                <w:lang w:val="sr-Cyrl-CS"/>
              </w:rPr>
            </w:pPr>
            <w:r>
              <w:rPr>
                <w:lang w:val="sr-Cyrl-CS"/>
              </w:rPr>
              <w:t>Чланови испитне комисије</w:t>
            </w:r>
          </w:p>
        </w:tc>
      </w:tr>
      <w:tr w:rsidR="004D47DB" w14:paraId="0A5E54E6" w14:textId="77777777" w:rsidTr="002E2328">
        <w:tc>
          <w:tcPr>
            <w:tcW w:w="3085" w:type="dxa"/>
          </w:tcPr>
          <w:p w14:paraId="0E5AFBF5" w14:textId="77777777" w:rsidR="004D47DB" w:rsidRDefault="004D47DB" w:rsidP="002E2328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5380AC49" w14:textId="77777777" w:rsidR="004D47DB" w:rsidRPr="003C350D" w:rsidRDefault="004D47DB" w:rsidP="002E2328">
            <w:pPr>
              <w:rPr>
                <w:lang w:val="sr-Cyrl-CS"/>
              </w:rPr>
            </w:pPr>
            <w:r>
              <w:rPr>
                <w:lang w:val="sr-Cyrl-CS"/>
              </w:rPr>
              <w:t xml:space="preserve">Др Гордана Јовановић </w:t>
            </w:r>
          </w:p>
        </w:tc>
      </w:tr>
      <w:tr w:rsidR="004D47DB" w14:paraId="7EA542BB" w14:textId="77777777" w:rsidTr="002E2328">
        <w:tc>
          <w:tcPr>
            <w:tcW w:w="3085" w:type="dxa"/>
          </w:tcPr>
          <w:p w14:paraId="5FEBB001" w14:textId="77777777" w:rsidR="004D47DB" w:rsidRDefault="004D47DB" w:rsidP="002E2328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6FCBF5E5" w14:textId="77777777" w:rsidR="004D47DB" w:rsidRDefault="004D47DB" w:rsidP="002E2328">
            <w:pPr>
              <w:rPr>
                <w:lang w:val="sr-Cyrl-CS"/>
              </w:rPr>
            </w:pPr>
            <w:r>
              <w:rPr>
                <w:lang w:val="sr-Cyrl-CS"/>
              </w:rPr>
              <w:t>Др Бојан Дамњановић</w:t>
            </w:r>
          </w:p>
        </w:tc>
      </w:tr>
      <w:tr w:rsidR="004D47DB" w14:paraId="4847F8D9" w14:textId="77777777" w:rsidTr="002E2328">
        <w:tc>
          <w:tcPr>
            <w:tcW w:w="3085" w:type="dxa"/>
          </w:tcPr>
          <w:p w14:paraId="24FDF98B" w14:textId="77777777" w:rsidR="004D47DB" w:rsidRDefault="004D47DB" w:rsidP="002E2328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3E5B1BD8" w14:textId="77777777" w:rsidR="004D47DB" w:rsidRDefault="004D47DB" w:rsidP="002E2328">
            <w:pPr>
              <w:rPr>
                <w:lang w:val="sr-Cyrl-CS"/>
              </w:rPr>
            </w:pPr>
            <w:r>
              <w:rPr>
                <w:lang w:val="sr-Cyrl-CS"/>
              </w:rPr>
              <w:t>Мр Славица Илић</w:t>
            </w:r>
          </w:p>
        </w:tc>
      </w:tr>
    </w:tbl>
    <w:p w14:paraId="524C2504" w14:textId="70175A8B" w:rsidR="0098124C" w:rsidRDefault="0098124C" w:rsidP="003B5F11">
      <w:pPr>
        <w:tabs>
          <w:tab w:val="left" w:pos="1440"/>
        </w:tabs>
        <w:ind w:firstLine="720"/>
        <w:rPr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7F5561" w14:paraId="6959A538" w14:textId="77777777" w:rsidTr="002E2328">
        <w:tc>
          <w:tcPr>
            <w:tcW w:w="3085" w:type="dxa"/>
          </w:tcPr>
          <w:p w14:paraId="038EAD97" w14:textId="77777777" w:rsidR="007F5561" w:rsidRDefault="007F5561" w:rsidP="002E2328">
            <w:pPr>
              <w:rPr>
                <w:lang w:val="sr-Cyrl-CS"/>
              </w:rPr>
            </w:pPr>
            <w:r>
              <w:rPr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13A62EAF" w14:textId="77777777" w:rsidR="007F5561" w:rsidRPr="009709A2" w:rsidRDefault="007F5561" w:rsidP="002E2328">
            <w:pPr>
              <w:rPr>
                <w:lang w:val="sr-Cyrl-RS"/>
              </w:rPr>
            </w:pPr>
            <w:r>
              <w:rPr>
                <w:lang w:val="sr-Cyrl-RS"/>
              </w:rPr>
              <w:t>Стевановић Ана</w:t>
            </w:r>
          </w:p>
        </w:tc>
      </w:tr>
      <w:tr w:rsidR="007F5561" w14:paraId="4BABA8BC" w14:textId="77777777" w:rsidTr="002E2328">
        <w:tc>
          <w:tcPr>
            <w:tcW w:w="3085" w:type="dxa"/>
          </w:tcPr>
          <w:p w14:paraId="2F2457A5" w14:textId="77777777" w:rsidR="007F5561" w:rsidRDefault="007F5561" w:rsidP="002E2328">
            <w:pPr>
              <w:rPr>
                <w:lang w:val="sr-Cyrl-CS"/>
              </w:rPr>
            </w:pPr>
            <w:r>
              <w:rPr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204329EA" w14:textId="77777777" w:rsidR="007F5561" w:rsidRPr="009709A2" w:rsidRDefault="007F5561" w:rsidP="002E2328">
            <w:pPr>
              <w:rPr>
                <w:lang w:val="sr-Cyrl-RS"/>
              </w:rPr>
            </w:pPr>
            <w:r>
              <w:rPr>
                <w:lang w:val="sr-Cyrl-RS"/>
              </w:rPr>
              <w:t>Исхрана трудница и дојиља</w:t>
            </w:r>
          </w:p>
        </w:tc>
      </w:tr>
      <w:tr w:rsidR="007F5561" w14:paraId="4D2948FE" w14:textId="77777777" w:rsidTr="002E2328">
        <w:tc>
          <w:tcPr>
            <w:tcW w:w="3085" w:type="dxa"/>
          </w:tcPr>
          <w:p w14:paraId="13750D04" w14:textId="77777777" w:rsidR="007F5561" w:rsidRDefault="007F5561" w:rsidP="002E2328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0C810854" w14:textId="77777777" w:rsidR="007F5561" w:rsidRDefault="007F5561" w:rsidP="002E2328">
            <w:pPr>
              <w:rPr>
                <w:lang w:val="sr-Cyrl-CS"/>
              </w:rPr>
            </w:pPr>
            <w:r>
              <w:rPr>
                <w:lang w:val="sr-Cyrl-CS"/>
              </w:rPr>
              <w:t>12.00</w:t>
            </w:r>
          </w:p>
        </w:tc>
      </w:tr>
      <w:tr w:rsidR="007F5561" w14:paraId="17E7D3D0" w14:textId="77777777" w:rsidTr="002E2328">
        <w:tc>
          <w:tcPr>
            <w:tcW w:w="3085" w:type="dxa"/>
          </w:tcPr>
          <w:p w14:paraId="43E2273E" w14:textId="77777777" w:rsidR="007F5561" w:rsidRDefault="007F5561" w:rsidP="002E2328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56084FBC" w14:textId="77777777" w:rsidR="007F5561" w:rsidRDefault="007F5561" w:rsidP="002E2328">
            <w:pPr>
              <w:rPr>
                <w:lang w:val="sr-Cyrl-CS"/>
              </w:rPr>
            </w:pPr>
            <w:r>
              <w:rPr>
                <w:lang w:val="sr-Cyrl-CS"/>
              </w:rPr>
              <w:t>30.12.2021</w:t>
            </w:r>
          </w:p>
        </w:tc>
      </w:tr>
      <w:tr w:rsidR="007F5561" w14:paraId="587C016E" w14:textId="77777777" w:rsidTr="002E2328">
        <w:tc>
          <w:tcPr>
            <w:tcW w:w="9166" w:type="dxa"/>
            <w:gridSpan w:val="2"/>
          </w:tcPr>
          <w:p w14:paraId="33B59759" w14:textId="77777777" w:rsidR="007F5561" w:rsidRDefault="007F5561" w:rsidP="002E2328">
            <w:pPr>
              <w:rPr>
                <w:lang w:val="sr-Cyrl-CS"/>
              </w:rPr>
            </w:pPr>
            <w:r>
              <w:rPr>
                <w:lang w:val="sr-Cyrl-CS"/>
              </w:rPr>
              <w:t>Чланови испитне комисије</w:t>
            </w:r>
          </w:p>
        </w:tc>
      </w:tr>
      <w:tr w:rsidR="007F5561" w14:paraId="11D7191A" w14:textId="77777777" w:rsidTr="002E2328">
        <w:tc>
          <w:tcPr>
            <w:tcW w:w="3085" w:type="dxa"/>
          </w:tcPr>
          <w:p w14:paraId="284FB978" w14:textId="77777777" w:rsidR="007F5561" w:rsidRDefault="007F5561" w:rsidP="002E2328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158B08A3" w14:textId="77777777" w:rsidR="007F5561" w:rsidRPr="003C350D" w:rsidRDefault="007F5561" w:rsidP="002E2328">
            <w:pPr>
              <w:rPr>
                <w:lang w:val="sr-Cyrl-CS"/>
              </w:rPr>
            </w:pPr>
            <w:r>
              <w:rPr>
                <w:lang w:val="sr-Cyrl-CS"/>
              </w:rPr>
              <w:t xml:space="preserve">Слободанка Богдановић Васић </w:t>
            </w:r>
          </w:p>
        </w:tc>
      </w:tr>
      <w:tr w:rsidR="007F5561" w14:paraId="76564B76" w14:textId="77777777" w:rsidTr="002E2328">
        <w:tc>
          <w:tcPr>
            <w:tcW w:w="3085" w:type="dxa"/>
          </w:tcPr>
          <w:p w14:paraId="03EAC3A7" w14:textId="77777777" w:rsidR="007F5561" w:rsidRDefault="007F5561" w:rsidP="002E2328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6060A2E6" w14:textId="77777777" w:rsidR="007F5561" w:rsidRDefault="007F5561" w:rsidP="002E2328">
            <w:pPr>
              <w:rPr>
                <w:lang w:val="sr-Cyrl-CS"/>
              </w:rPr>
            </w:pPr>
            <w:r>
              <w:rPr>
                <w:lang w:val="sr-Cyrl-CS"/>
              </w:rPr>
              <w:t>Никола Бељић</w:t>
            </w:r>
          </w:p>
        </w:tc>
      </w:tr>
      <w:tr w:rsidR="007F5561" w14:paraId="7B9DD318" w14:textId="77777777" w:rsidTr="002E2328">
        <w:tc>
          <w:tcPr>
            <w:tcW w:w="3085" w:type="dxa"/>
          </w:tcPr>
          <w:p w14:paraId="6799DC02" w14:textId="77777777" w:rsidR="007F5561" w:rsidRDefault="007F5561" w:rsidP="002E2328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149A3988" w14:textId="77777777" w:rsidR="007F5561" w:rsidRDefault="007F5561" w:rsidP="002E2328">
            <w:pPr>
              <w:rPr>
                <w:lang w:val="sr-Cyrl-CS"/>
              </w:rPr>
            </w:pPr>
            <w:r>
              <w:rPr>
                <w:lang w:val="sr-Cyrl-CS"/>
              </w:rPr>
              <w:t>др Драгана Илић Удовичић</w:t>
            </w:r>
          </w:p>
        </w:tc>
      </w:tr>
    </w:tbl>
    <w:p w14:paraId="4AF98C18" w14:textId="77777777" w:rsidR="007F5561" w:rsidRDefault="007F5561" w:rsidP="003B5F11">
      <w:pPr>
        <w:tabs>
          <w:tab w:val="left" w:pos="1440"/>
        </w:tabs>
        <w:ind w:firstLine="720"/>
        <w:rPr>
          <w:lang w:val="sr-Cyrl-CS"/>
        </w:rPr>
      </w:pPr>
    </w:p>
    <w:sectPr w:rsidR="007F5561" w:rsidSect="00B13FA8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938EAD" w14:textId="77777777" w:rsidR="00021992" w:rsidRDefault="00021992" w:rsidP="00504D00">
      <w:pPr>
        <w:spacing w:after="0" w:line="240" w:lineRule="auto"/>
      </w:pPr>
      <w:r>
        <w:separator/>
      </w:r>
    </w:p>
  </w:endnote>
  <w:endnote w:type="continuationSeparator" w:id="0">
    <w:p w14:paraId="2E60AB01" w14:textId="77777777" w:rsidR="00021992" w:rsidRDefault="00021992" w:rsidP="00504D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00022FF" w:usb1="C000205B" w:usb2="00000009" w:usb3="00000000" w:csb0="000001D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BDC1C3" w14:textId="77777777" w:rsidR="00021992" w:rsidRDefault="00021992" w:rsidP="00504D00">
      <w:pPr>
        <w:spacing w:after="0" w:line="240" w:lineRule="auto"/>
      </w:pPr>
      <w:r>
        <w:separator/>
      </w:r>
    </w:p>
  </w:footnote>
  <w:footnote w:type="continuationSeparator" w:id="0">
    <w:p w14:paraId="5A8A875E" w14:textId="77777777" w:rsidR="00021992" w:rsidRDefault="00021992" w:rsidP="00504D0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zszAwMja0MDQ0MjBS0lEKTi0uzszPAykwqgUAB8XwgCwAAAA="/>
  </w:docVars>
  <w:rsids>
    <w:rsidRoot w:val="0058643F"/>
    <w:rsid w:val="00000688"/>
    <w:rsid w:val="0000669E"/>
    <w:rsid w:val="00021992"/>
    <w:rsid w:val="00030C49"/>
    <w:rsid w:val="0003345D"/>
    <w:rsid w:val="000346D4"/>
    <w:rsid w:val="00042910"/>
    <w:rsid w:val="00054ED4"/>
    <w:rsid w:val="000749D2"/>
    <w:rsid w:val="000833BC"/>
    <w:rsid w:val="00085101"/>
    <w:rsid w:val="000D2578"/>
    <w:rsid w:val="000D295E"/>
    <w:rsid w:val="000D3D43"/>
    <w:rsid w:val="000E6A1E"/>
    <w:rsid w:val="000F7D3B"/>
    <w:rsid w:val="00155A71"/>
    <w:rsid w:val="001769CE"/>
    <w:rsid w:val="00185C1E"/>
    <w:rsid w:val="00197551"/>
    <w:rsid w:val="00197E94"/>
    <w:rsid w:val="001A01F2"/>
    <w:rsid w:val="001A7C28"/>
    <w:rsid w:val="001B0102"/>
    <w:rsid w:val="001C6741"/>
    <w:rsid w:val="001C6767"/>
    <w:rsid w:val="00215207"/>
    <w:rsid w:val="0021663F"/>
    <w:rsid w:val="0022588F"/>
    <w:rsid w:val="00251030"/>
    <w:rsid w:val="0025212B"/>
    <w:rsid w:val="0025297D"/>
    <w:rsid w:val="00266016"/>
    <w:rsid w:val="00272806"/>
    <w:rsid w:val="002A14F1"/>
    <w:rsid w:val="002B3966"/>
    <w:rsid w:val="002D08C2"/>
    <w:rsid w:val="002E480D"/>
    <w:rsid w:val="002E58C2"/>
    <w:rsid w:val="003302D8"/>
    <w:rsid w:val="003504C4"/>
    <w:rsid w:val="003A18DA"/>
    <w:rsid w:val="003B5F11"/>
    <w:rsid w:val="003C350D"/>
    <w:rsid w:val="003E2CB6"/>
    <w:rsid w:val="003F6A9E"/>
    <w:rsid w:val="00400037"/>
    <w:rsid w:val="00405660"/>
    <w:rsid w:val="00420C58"/>
    <w:rsid w:val="00422B5E"/>
    <w:rsid w:val="00426047"/>
    <w:rsid w:val="004343B8"/>
    <w:rsid w:val="0046335E"/>
    <w:rsid w:val="00463A13"/>
    <w:rsid w:val="00463FB4"/>
    <w:rsid w:val="00471E91"/>
    <w:rsid w:val="00492515"/>
    <w:rsid w:val="004A6DEF"/>
    <w:rsid w:val="004B55DA"/>
    <w:rsid w:val="004C6158"/>
    <w:rsid w:val="004D47DB"/>
    <w:rsid w:val="004F7692"/>
    <w:rsid w:val="00504D00"/>
    <w:rsid w:val="00540EDF"/>
    <w:rsid w:val="00556E52"/>
    <w:rsid w:val="0056038B"/>
    <w:rsid w:val="00576534"/>
    <w:rsid w:val="0058643F"/>
    <w:rsid w:val="00592896"/>
    <w:rsid w:val="00594565"/>
    <w:rsid w:val="005D2A36"/>
    <w:rsid w:val="006050DA"/>
    <w:rsid w:val="00632C83"/>
    <w:rsid w:val="00633B97"/>
    <w:rsid w:val="006659D3"/>
    <w:rsid w:val="00666CC3"/>
    <w:rsid w:val="006700DD"/>
    <w:rsid w:val="006701F7"/>
    <w:rsid w:val="0067292E"/>
    <w:rsid w:val="00696AB8"/>
    <w:rsid w:val="00696CB4"/>
    <w:rsid w:val="006B4C73"/>
    <w:rsid w:val="006D371D"/>
    <w:rsid w:val="006E5677"/>
    <w:rsid w:val="006F2563"/>
    <w:rsid w:val="006F396E"/>
    <w:rsid w:val="007019AA"/>
    <w:rsid w:val="00733576"/>
    <w:rsid w:val="00764A0F"/>
    <w:rsid w:val="007A3299"/>
    <w:rsid w:val="007B6F18"/>
    <w:rsid w:val="007E15A1"/>
    <w:rsid w:val="007F5561"/>
    <w:rsid w:val="0080133A"/>
    <w:rsid w:val="00807CBB"/>
    <w:rsid w:val="00820BB6"/>
    <w:rsid w:val="00824540"/>
    <w:rsid w:val="0083278A"/>
    <w:rsid w:val="008562F8"/>
    <w:rsid w:val="00857A2E"/>
    <w:rsid w:val="00861EA4"/>
    <w:rsid w:val="00871B8F"/>
    <w:rsid w:val="00871BF4"/>
    <w:rsid w:val="008A20B5"/>
    <w:rsid w:val="008C65BB"/>
    <w:rsid w:val="0091541A"/>
    <w:rsid w:val="0098124C"/>
    <w:rsid w:val="009840B1"/>
    <w:rsid w:val="00997220"/>
    <w:rsid w:val="009A33F9"/>
    <w:rsid w:val="009C039A"/>
    <w:rsid w:val="009C367C"/>
    <w:rsid w:val="009D7E9C"/>
    <w:rsid w:val="009E29DC"/>
    <w:rsid w:val="00A13490"/>
    <w:rsid w:val="00A33C64"/>
    <w:rsid w:val="00A36C1B"/>
    <w:rsid w:val="00A65A1D"/>
    <w:rsid w:val="00A83C3E"/>
    <w:rsid w:val="00A86137"/>
    <w:rsid w:val="00A86C13"/>
    <w:rsid w:val="00AD3359"/>
    <w:rsid w:val="00AD628B"/>
    <w:rsid w:val="00B13FA8"/>
    <w:rsid w:val="00B37E73"/>
    <w:rsid w:val="00B46EFD"/>
    <w:rsid w:val="00B47DCE"/>
    <w:rsid w:val="00B71D56"/>
    <w:rsid w:val="00B80E1C"/>
    <w:rsid w:val="00B9183E"/>
    <w:rsid w:val="00B91B77"/>
    <w:rsid w:val="00BB001A"/>
    <w:rsid w:val="00BD2FD0"/>
    <w:rsid w:val="00BD4732"/>
    <w:rsid w:val="00BF565C"/>
    <w:rsid w:val="00C139BC"/>
    <w:rsid w:val="00C25F31"/>
    <w:rsid w:val="00C320A2"/>
    <w:rsid w:val="00C50700"/>
    <w:rsid w:val="00C54A26"/>
    <w:rsid w:val="00C57FFB"/>
    <w:rsid w:val="00C63FDA"/>
    <w:rsid w:val="00C74723"/>
    <w:rsid w:val="00C866EE"/>
    <w:rsid w:val="00C877D1"/>
    <w:rsid w:val="00C93DEB"/>
    <w:rsid w:val="00CA4C85"/>
    <w:rsid w:val="00CD0060"/>
    <w:rsid w:val="00CD7143"/>
    <w:rsid w:val="00CE3E7E"/>
    <w:rsid w:val="00D07477"/>
    <w:rsid w:val="00DB3A56"/>
    <w:rsid w:val="00DB4017"/>
    <w:rsid w:val="00DD1FBC"/>
    <w:rsid w:val="00DE4864"/>
    <w:rsid w:val="00E201A3"/>
    <w:rsid w:val="00E342AD"/>
    <w:rsid w:val="00E41ABA"/>
    <w:rsid w:val="00E9433E"/>
    <w:rsid w:val="00EA3052"/>
    <w:rsid w:val="00EB7B30"/>
    <w:rsid w:val="00ED5199"/>
    <w:rsid w:val="00EF0D34"/>
    <w:rsid w:val="00F11738"/>
    <w:rsid w:val="00F22A15"/>
    <w:rsid w:val="00F302F8"/>
    <w:rsid w:val="00F41848"/>
    <w:rsid w:val="00F66F7B"/>
    <w:rsid w:val="00FA001C"/>
    <w:rsid w:val="00FB57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C6A75D"/>
  <w15:docId w15:val="{756C28DD-411F-454E-AA92-3A2DC6473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3FA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8643F"/>
    <w:pPr>
      <w:spacing w:after="0" w:line="240" w:lineRule="auto"/>
    </w:pPr>
    <w:rPr>
      <w:lang w:val="sr-Latn-CS" w:eastAsia="sr-Latn-C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9972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9722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9722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722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722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72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722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04D00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4D00"/>
  </w:style>
  <w:style w:type="paragraph" w:styleId="Footer">
    <w:name w:val="footer"/>
    <w:basedOn w:val="Normal"/>
    <w:link w:val="FooterChar"/>
    <w:uiPriority w:val="99"/>
    <w:unhideWhenUsed/>
    <w:rsid w:val="00504D00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4D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625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6D93A5-B1D8-4527-9E72-BBFCC575C8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0</TotalTime>
  <Pages>2</Pages>
  <Words>333</Words>
  <Characters>190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2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vetislav Lazarev</dc:creator>
  <cp:keywords/>
  <dc:description/>
  <cp:lastModifiedBy>Danijel Čabarkapa</cp:lastModifiedBy>
  <cp:revision>131</cp:revision>
  <dcterms:created xsi:type="dcterms:W3CDTF">2020-02-03T10:46:00Z</dcterms:created>
  <dcterms:modified xsi:type="dcterms:W3CDTF">2021-12-22T17:36:00Z</dcterms:modified>
</cp:coreProperties>
</file>